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ternship,</w:t>
      </w:r>
      <w:r>
        <w:t xml:space="preserve"> </w:t>
      </w:r>
      <w:r>
        <w:t xml:space="preserve">Riyadh,</w:t>
      </w:r>
      <w:r>
        <w:t xml:space="preserve"> </w:t>
      </w:r>
      <w:r>
        <w:t xml:space="preserve">Saudi</w:t>
      </w:r>
      <w:r>
        <w:t xml:space="preserve"> </w:t>
      </w:r>
      <w:r>
        <w:t xml:space="preserve">Arabia</w:t>
      </w:r>
    </w:p>
    <w:bookmarkStart w:id="23" w:name="X6972ace0d7340ce0d4c2ac8fc2f7e3f351b44b7"/>
    <w:p>
      <w:pPr>
        <w:pStyle w:val="Heading1"/>
      </w:pPr>
      <w:r>
        <w:t xml:space="preserve">Internship Application Letter for Psychiatrist Internship in Riyadh, Saudi Arab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committee"/>
    <w:p>
      <w:pPr>
        <w:pStyle w:val="Heading2"/>
      </w:pPr>
      <w:r>
        <w:t xml:space="preserve">Hiring Committee</w:t>
      </w:r>
    </w:p>
    <w:bookmarkEnd w:id="20"/>
    <w:bookmarkStart w:id="21" w:name="hospitalinstitution-name"/>
    <w:p>
      <w:pPr>
        <w:pStyle w:val="Heading2"/>
      </w:pPr>
      <w:r>
        <w:t xml:space="preserve">[Hospital/Institution Name]</w:t>
      </w:r>
    </w:p>
    <w:p>
      <w:pPr>
        <w:pStyle w:val="FirstParagraph"/>
      </w:pPr>
      <w:r>
        <w:t xml:space="preserve">[Hospital/Institution Address]</w:t>
      </w:r>
    </w:p>
    <w:p>
      <w:pPr>
        <w:pStyle w:val="BodyText"/>
      </w:pPr>
      <w:r>
        <w:t xml:space="preserve">Riyadh, Saudi Arabia</w:t>
      </w:r>
    </w:p>
    <w:bookmarkEnd w:id="21"/>
    <w:bookmarkStart w:id="22" w:name="X576e0d05dd7fe1690efd0cbb1946632c3f1b66f"/>
    <w:p>
      <w:pPr>
        <w:pStyle w:val="Heading2"/>
      </w:pPr>
      <w:r>
        <w:t xml:space="preserve">Subject: Formal Application for Psychiatrist Internship Position</w:t>
      </w:r>
    </w:p>
    <w:p>
      <w:pPr>
        <w:pStyle w:val="FirstParagraph"/>
      </w:pPr>
      <w:r>
        <w:t xml:space="preserve">Dear Hiring Committee,</w:t>
      </w:r>
    </w:p>
    <w:p>
      <w:pPr>
        <w:pStyle w:val="BodyText"/>
      </w:pPr>
      <w:r>
        <w:t xml:space="preserve">I am writing to express my profound enthusiasm and sincere interest in the Psychiatrist Internship position at [Hospital/Institution Name] in Riyadh, Saudi Arabia. As a dedicated medical graduate with a deep commitment to advancing mental healthcare within the Kingdom’s rapidly evolving healthcare landscape, I am confident that this internship represents the ideal opportunity to contribute meaningfully to Riyadh's mission of enhancing psychological well-being while gaining invaluable clinical experience under expert supervision.</w:t>
      </w:r>
    </w:p>
    <w:p>
      <w:pPr>
        <w:pStyle w:val="BodyText"/>
      </w:pPr>
      <w:r>
        <w:t xml:space="preserve">My academic journey has been meticulously focused on psychiatric medicine, culminating in my recent graduation from [Your Medical School/University], where I achieved distinction in psychiatry rotations. My training emphasized evidence-based practices, diagnostic precision, and compassionate patient care – all aligned with the Kingdom's strategic vision for mental health under Saudi Vision 2030. I have closely followed Saudi Arabia's initiatives to destigmatize mental health disorders and expand access to specialized care across urban centers like Riyadh, where the demand for culturally attuned psychiatric services is rapidly growing.</w:t>
      </w:r>
    </w:p>
    <w:p>
      <w:pPr>
        <w:pStyle w:val="BodyText"/>
      </w:pPr>
      <w:r>
        <w:t xml:space="preserve">What particularly draws me to this Internship Application Letter opportunity in Riyadh is the city’s status as the Kingdom’s healthcare hub. As the capital and home to cutting-edge institutions like King Saud University Medical City, King Faisal Specialist Hospital &amp; Research Centre, and Riyadh Military Hospital, Riyadh offers unparalleled exposure to diverse psychiatric cases within a framework that values both modern clinical standards and Islamic ethical principles. I am eager to immerse myself in this dynamic environment where mental healthcare is increasingly integrated into primary care settings across the nation.</w:t>
      </w:r>
    </w:p>
    <w:p>
      <w:pPr>
        <w:pStyle w:val="BodyText"/>
      </w:pPr>
      <w:r>
        <w:t xml:space="preserve">During my studies, I actively engaged with Saudi-specific mental health challenges, including anxiety disorders among youth (a priority under Vision 2030's health strategy), depression linked to social transitions, and trauma responses in community settings. I participated in a cultural competence workshop focused on therapeutic communication within conservative Saudi contexts – learning to navigate gender dynamics respectfully while maintaining clinical effectiveness. This experience reinforced my understanding that effective psychiatric care in Riyadh requires deep respect for local customs and family involvement protocols, which I am committed to honoring throughout my internship.</w:t>
      </w:r>
    </w:p>
    <w:p>
      <w:pPr>
        <w:pStyle w:val="BodyText"/>
      </w:pPr>
      <w:r>
        <w:t xml:space="preserve">I have also familiarized myself with Saudi Arabia's Mental Health Act and institutional guidelines regarding patient confidentiality, informed consent, and the integration of religious counseling where appropriate. I recognize that psychiatric internships in Riyadh must balance clinical rigor with cultural sensitivity – a principle I have actively practiced during my volunteer work at [Mention Local Clinic/NGO in KSA if applicable] or through telehealth consultations for Saudi patients during my studies. My goal is to support Riyadh’s healthcare ecosystem by providing care that aligns with Islamic ethics while adhering to global psychiatric best practices.</w:t>
      </w:r>
    </w:p>
    <w:p>
      <w:pPr>
        <w:pStyle w:val="BodyText"/>
      </w:pPr>
      <w:r>
        <w:t xml:space="preserve">My clinical exposure includes extensive work in emergency psychiatry, child and adolescent mental health, and community-based interventions. I am proficient in using the DSM-5 for diagnostic assessments and have experience with common pharmacotherapies under supervision. More importantly, I excel at building therapeutic rapport – a skill critical when treating patients in Saudi society where mental health discussions remain sensitive. For instance, during my rotation at [Mention Relevant Rotation], I developed a protocol for family-inclusive therapy sessions that respected traditional communication patterns while addressing depression in young adults, resulting in improved treatment adherence.</w:t>
      </w:r>
    </w:p>
    <w:p>
      <w:pPr>
        <w:pStyle w:val="BodyText"/>
      </w:pPr>
      <w:r>
        <w:t xml:space="preserve">Riyadh’s unique position as the heart of Saudi Arabia’s healthcare innovation makes it the perfect setting to launch my psychiatric career. The city’s rapid development of mental health centers and multidisciplinary teams offers a rich learning environment I am eager to contribute to. I am particularly inspired by [Hospital/Institution Name]'s reputation for pioneering community mental health programs like [Mention Specific Program if Known, e.g., "The Riyadh Mental Health Initiative"] and would be honored to learn from your distinguished faculty.</w:t>
      </w:r>
    </w:p>
    <w:p>
      <w:pPr>
        <w:pStyle w:val="BodyText"/>
      </w:pPr>
      <w:r>
        <w:t xml:space="preserve">As a future psychiatrist committed to serving the people of Saudi Arabia, I understand that this internship is not merely a training requirement but a pivotal step toward becoming a culturally responsive mental health professional. I am prepared to fully commit to the rigorous demands of Riyadh's psychiatric internships, including evening/weekend shifts and emergency on-call duties as required by Kingdom healthcare protocols. My adaptability, work ethic, and passion for mental wellness align precisely with the standards expected at leading institutions in Riyadh.</w:t>
      </w:r>
    </w:p>
    <w:p>
      <w:pPr>
        <w:pStyle w:val="BodyText"/>
      </w:pPr>
      <w:r>
        <w:t xml:space="preserve">I am writing this Internship Application Letter not just to fulfill a requirement, but to express my earnest desire to become part of Riyadh’s next generation of psychiatric leaders. I am confident that my academic background, clinical foundation, and deep respect for Saudi cultural values position me to excel in your program and contribute positively from day one. I welcome the opportunity to discuss how my skills can support [Hospital/Institution Name]'s mission within Saudi Arabia's healthcare transformation.</w:t>
      </w:r>
    </w:p>
    <w:p>
      <w:pPr>
        <w:pStyle w:val="BodyText"/>
      </w:pPr>
      <w:r>
        <w:t xml:space="preserve">Thank you for considering my application. I have attached my curriculum vitae and academic transcripts for your review. I am available for an interview at your earliest convenience and can be reached via email or phone at the details provided above.</w:t>
      </w:r>
    </w:p>
    <w:p>
      <w:pPr>
        <w:pStyle w:val="BodyText"/>
      </w:pPr>
      <w:r>
        <w:t xml:space="preserve">Sincerely,</w:t>
      </w:r>
    </w:p>
    <w:p>
      <w:pPr>
        <w:pStyle w:val="BodyText"/>
      </w:pPr>
      <w:r>
        <w:br/>
      </w:r>
      <w:r>
        <w:br/>
      </w:r>
    </w:p>
    <w:p>
      <w:pPr>
        <w:pStyle w:val="BodyText"/>
      </w:pPr>
      <w:r>
        <w:t xml:space="preserve">[Your Full Name]</w:t>
      </w:r>
    </w:p>
    <w:p>
      <w:pPr>
        <w:pStyle w:val="BodyText"/>
      </w:pPr>
      <w:r>
        <w:t xml:space="preserve">Medical Graduate, [Your Univers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Internship, Riyadh, Saudi Arabia</dc:title>
  <dc:creator/>
  <dc:language>en</dc:language>
  <cp:keywords/>
  <dcterms:created xsi:type="dcterms:W3CDTF">2025-12-10T06:29:12Z</dcterms:created>
  <dcterms:modified xsi:type="dcterms:W3CDTF">2025-12-10T06:29:12Z</dcterms:modified>
</cp:coreProperties>
</file>

<file path=docProps/custom.xml><?xml version="1.0" encoding="utf-8"?>
<Properties xmlns="http://schemas.openxmlformats.org/officeDocument/2006/custom-properties" xmlns:vt="http://schemas.openxmlformats.org/officeDocument/2006/docPropsVTypes"/>
</file>